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 have also worked on the population dynamics of many dominant freshwater bacteria, focusing on two groups (which represent roughly family level) for which we have multiple single-amplified genomes (SAGs) and sequence-discrete populations. Genetically distinct populations within roughly species level groups of the acI actinobacterial lineage living in the same lake had different seasonal abundance patterns, suggesting these populations were also ecologically distinct. In contrast, sympatric LD12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Does selection affect homologs of the same gene differently? Which traits are under strong selection?</w:t>
      </w:r>
      <w:r>
        <w:t xml:space="preserve"> </w:t>
      </w:r>
      <w:r>
        <w:t xml:space="preserve">First I will identify the homologous genes in the reference MAGs and SAGs using BLAST and clustering. Then I will mapping the metagenomic reads from the same lake back the reference genomes and determine the sequence-discrete populations each reference belongs to based on its coverage discontinuity. For each of these populations and their genes, I will calculate the relative abundance, call single nucleotide variants, and calculate the degree of selection.</w:t>
      </w:r>
      <w:r>
        <w:t xml:space="preserve"> </w:t>
      </w:r>
    </w:p>
    <w:p>
      <w:pPr>
        <w:pStyle w:val="BodyText"/>
      </w:pPr>
      <w:r>
        <w:rPr>
          <w:i/>
        </w:rPr>
        <w:t xml:space="preserve">Are there related sequence-discrete populations in TB and CB? How closely related are they? Do they share a common gene pool?</w:t>
      </w:r>
      <w:r>
        <w:t xml:space="preserve"> </w:t>
      </w:r>
      <w:r>
        <w:t xml:space="preserve">We can now bin MAG's from Crystal Bog (CB), which is of similar location and trophic status to Trout Bog (TB). I will bin MAGs from the CB assemblies and use new techniques to get more MAGs from the TB assemblies. With these genomes, I will ask if there are related genomes and how similar they are across their genomes. For genomes that are very closely related (&gt;95% nucleotide identity across their whole genomes), I will also investigate if the associated populations share a common gene pool between the two lakes. Using the cross mapping I will identify if there are regions or genes that are present in only one of the lakes and if the diversity of shared genes is different between the two lakes.</w:t>
      </w:r>
      <w:r>
        <w:t xml:space="preserve"> </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http://dx.doi.org/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http://dx.doi.org/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3ef8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7819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